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9</w:t>
      </w:r>
      <w:r>
        <w:t xml:space="preserve"> </w:t>
      </w:r>
      <w:r>
        <w:t xml:space="preserve">06:13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67076f49f2f5d2f573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9T06:13:08Z</dcterms:created>
  <dcterms:modified xsi:type="dcterms:W3CDTF">2022-08-19T06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9 06:13:01</vt:lpwstr>
  </property>
</Properties>
</file>